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8AA0A" w14:textId="77777777" w:rsidR="00983C70" w:rsidRDefault="00553E78">
      <w:pPr>
        <w:pStyle w:val="Title"/>
      </w:pPr>
      <w:r>
        <w:t>Complex Variables Preliminary Examination, Spring 1993</w:t>
      </w:r>
    </w:p>
    <w:p w14:paraId="5300C8BF" w14:textId="77777777" w:rsidR="00983C70" w:rsidRDefault="00553E78">
      <w:pPr>
        <w:pStyle w:val="Heading2"/>
      </w:pPr>
      <w:bookmarkStart w:id="0" w:name="instructions-heading"/>
      <w:bookmarkStart w:id="1" w:name="X522ca56bb3be05d401d3589f08a518e36e86309"/>
      <w:bookmarkStart w:id="2" w:name="main-content"/>
      <w:r>
        <w:t>Instructions</w:t>
      </w:r>
    </w:p>
    <w:p w14:paraId="60223A66" w14:textId="77777777" w:rsidR="00983C70" w:rsidRDefault="00553E78">
      <w:pPr>
        <w:pStyle w:val="FirstParagraph"/>
      </w:pPr>
      <w:r>
        <w:t>Work any 8 of the following problems.</w:t>
      </w:r>
    </w:p>
    <w:p w14:paraId="1C27544B" w14:textId="77777777" w:rsidR="00983C70" w:rsidRDefault="00553E78">
      <w:pPr>
        <w:pStyle w:val="Heading2"/>
      </w:pPr>
      <w:bookmarkStart w:id="3" w:name="problems-heading"/>
      <w:bookmarkEnd w:id="0"/>
      <w:r>
        <w:t>Problems</w:t>
      </w:r>
    </w:p>
    <w:p w14:paraId="2BD970AD" w14:textId="77777777" w:rsidR="00983C70" w:rsidRDefault="00553E78">
      <w:pPr>
        <w:numPr>
          <w:ilvl w:val="0"/>
          <w:numId w:val="2"/>
        </w:numPr>
      </w:pPr>
      <w:r>
        <w:t xml:space="preserve">Evaluate each of the following expressions. Express your answer in the form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b</m:t>
        </m:r>
      </m:oMath>
      <w:r>
        <w:t xml:space="preserve">. Whenever the expression is multiple valued, be sure to give </w:t>
      </w:r>
      <w:proofErr w:type="gramStart"/>
      <w:r>
        <w:t>all of</w:t>
      </w:r>
      <w:proofErr w:type="gramEnd"/>
      <w:r>
        <w:t xml:space="preserve"> the values.</w:t>
      </w:r>
    </w:p>
    <w:p w14:paraId="4FC475DD" w14:textId="77777777" w:rsidR="00983C70" w:rsidRDefault="00553E78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log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EEA7108" w14:textId="77777777" w:rsidR="00983C70" w:rsidRDefault="00553E78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</w:p>
    <w:p w14:paraId="42FF2044" w14:textId="77777777" w:rsidR="00983C70" w:rsidRDefault="00000000">
      <w:pPr>
        <w:pStyle w:val="Compact"/>
        <w:numPr>
          <w:ilvl w:val="1"/>
          <w:numId w:val="3"/>
        </w:numPr>
      </w:pPr>
      <m:oMath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4</m:t>
            </m:r>
          </m:deg>
          <m:e>
            <m:r>
              <w:rPr>
                <w:rFonts w:ascii="Cambria Math" w:hAnsi="Cambria Math"/>
              </w:rPr>
              <m:t> 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 </m:t>
            </m:r>
          </m:e>
        </m:rad>
      </m:oMath>
    </w:p>
    <w:p w14:paraId="50859ACE" w14:textId="77777777" w:rsidR="00983C70" w:rsidRDefault="00553E78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arcsin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090C354" w14:textId="77777777" w:rsidR="00983C70" w:rsidRDefault="00553E78">
      <w:pPr>
        <w:numPr>
          <w:ilvl w:val="0"/>
          <w:numId w:val="2"/>
        </w:numPr>
      </w:pPr>
      <w:r>
        <w:t>Prove that the series</w:t>
      </w:r>
    </w:p>
    <w:p w14:paraId="3CA235F9" w14:textId="77777777" w:rsidR="00983C70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(</m:t>
                  </m:r>
                  <m:r>
                    <w:rPr>
                      <w:rFonts w:ascii="Cambria Math" w:hAnsi="Cambria Math"/>
                    </w:rPr>
                    <m:t>n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</m:oMath>
      </m:oMathPara>
    </w:p>
    <w:p w14:paraId="35FD5DBC" w14:textId="77777777" w:rsidR="00983C70" w:rsidRDefault="00553E78">
      <w:pPr>
        <w:numPr>
          <w:ilvl w:val="0"/>
          <w:numId w:val="1"/>
        </w:numPr>
      </w:pPr>
      <w:r>
        <w:t xml:space="preserve">converges uniformly on compact subsets of the region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ln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}</m:t>
        </m:r>
      </m:oMath>
      <w:r>
        <w:t>.</w:t>
      </w:r>
    </w:p>
    <w:p w14:paraId="5401CBB0" w14:textId="77777777" w:rsidR="00983C70" w:rsidRDefault="00553E78">
      <w:pPr>
        <w:numPr>
          <w:ilvl w:val="0"/>
          <w:numId w:val="2"/>
        </w:numPr>
      </w:pPr>
      <w:r>
        <w:t xml:space="preserve">Prove that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</w:t>
      </w:r>
    </w:p>
    <w:p w14:paraId="63F00955" w14:textId="77777777" w:rsidR="00983C70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(</m:t>
                  </m:r>
                  <m:r>
                    <w:rPr>
                      <w:rFonts w:ascii="Cambria Math" w:hAnsi="Cambria Math"/>
                    </w:rPr>
                    <m:t>m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AA2FF63" w14:textId="77777777" w:rsidR="00983C70" w:rsidRDefault="00553E78">
      <w:pPr>
        <w:numPr>
          <w:ilvl w:val="0"/>
          <w:numId w:val="2"/>
        </w:numPr>
      </w:pPr>
      <w:r>
        <w:t xml:space="preserve">Prove that for every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e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z</m:t>
        </m:r>
      </m:oMath>
      <w:r>
        <w:t xml:space="preserve"> has a solution in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hile for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z</m:t>
        </m:r>
      </m:oMath>
      <w:r>
        <w:t xml:space="preserve"> has no solutions in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2A2C35F5" w14:textId="77777777" w:rsidR="00983C70" w:rsidRDefault="00553E78">
      <w:pPr>
        <w:numPr>
          <w:ilvl w:val="0"/>
          <w:numId w:val="2"/>
        </w:numPr>
      </w:pPr>
      <w:r>
        <w:t xml:space="preserve">Find a conformal map from the quarter plan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the quarter circl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hich take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t xml:space="preserve"> t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D1ECC4B" w14:textId="77777777" w:rsidR="00983C70" w:rsidRDefault="00553E78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alytic in the complex plane </w:t>
      </w:r>
      <m:oMath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 and satisfies</w:t>
      </w:r>
    </w:p>
    <w:p w14:paraId="219066B6" w14:textId="77777777" w:rsidR="00983C70" w:rsidRDefault="00553E78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&lt;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3BC12B8F" w14:textId="77777777" w:rsidR="00983C70" w:rsidRDefault="00553E78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C</m:t>
        </m:r>
      </m:oMath>
      <w:r>
        <w:t xml:space="preserve"> is independent of </w:t>
      </w:r>
      <m:oMath>
        <m:r>
          <w:rPr>
            <w:rFonts w:ascii="Cambria Math" w:hAnsi="Cambria Math"/>
          </w:rPr>
          <m:t>z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must be a polynomial.</w:t>
      </w:r>
    </w:p>
    <w:p w14:paraId="7CB0E5D0" w14:textId="77777777" w:rsidR="00983C70" w:rsidRDefault="00553E78">
      <w:pPr>
        <w:numPr>
          <w:ilvl w:val="0"/>
          <w:numId w:val="2"/>
        </w:numPr>
      </w:pPr>
      <w:r>
        <w:t>Use complex variables to prove that</w:t>
      </w:r>
    </w:p>
    <w:p w14:paraId="296D46BD" w14:textId="77777777" w:rsidR="00983C70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03F82F8" w14:textId="77777777" w:rsidR="00983C70" w:rsidRDefault="00553E78">
      <w:pPr>
        <w:numPr>
          <w:ilvl w:val="0"/>
          <w:numId w:val="2"/>
        </w:numPr>
      </w:pPr>
      <w:r>
        <w:lastRenderedPageBreak/>
        <w:t xml:space="preserve">Suppos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 xml:space="preserve"> is a family of analytic functions </w:t>
      </w:r>
      <w:proofErr w:type="gramStart"/>
      <w:r>
        <w:t>on</w:t>
      </w:r>
      <w:proofErr w:type="gramEnd"/>
      <w:r>
        <w:t xml:space="preserve"> a region </w:t>
      </w:r>
      <m:oMath>
        <m:r>
          <w:rPr>
            <w:rFonts w:ascii="Cambria Math" w:hAnsi="Cambria Math"/>
          </w:rPr>
          <m:t>G</m:t>
        </m:r>
      </m:oMath>
      <w:r>
        <w:t xml:space="preserve"> such that for each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, there exists a neighborhood </w:t>
      </w:r>
      <m:oMath>
        <m:r>
          <w:rPr>
            <w:rFonts w:ascii="Cambria Math" w:hAnsi="Cambria Math"/>
          </w:rPr>
          <m:t>V</m:t>
        </m:r>
      </m:oMath>
      <w:r>
        <w:t xml:space="preserve"> with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G</m:t>
        </m:r>
      </m:oMath>
      <w:r>
        <w:t xml:space="preserve"> and a constant </w:t>
      </w:r>
      <m:oMath>
        <m:r>
          <w:rPr>
            <w:rFonts w:ascii="Cambria Math" w:hAnsi="Cambria Math"/>
          </w:rPr>
          <m:t>C</m:t>
        </m:r>
      </m:oMath>
      <w:r>
        <w:t xml:space="preserve"> depending on </w:t>
      </w:r>
      <m:oMath>
        <m:r>
          <w:rPr>
            <w:rFonts w:ascii="Cambria Math" w:hAnsi="Cambria Math"/>
          </w:rPr>
          <m:t>V</m:t>
        </m:r>
      </m:oMath>
      <w:r>
        <w:t xml:space="preserve"> such that</w:t>
      </w:r>
    </w:p>
    <w:p w14:paraId="7F905AC7" w14:textId="77777777" w:rsidR="00983C70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C</m:t>
          </m:r>
        </m:oMath>
      </m:oMathPara>
    </w:p>
    <w:p w14:paraId="5FF779B4" w14:textId="77777777" w:rsidR="00983C70" w:rsidRDefault="00553E78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 xml:space="preserve"> and for all </w:t>
      </w:r>
      <m:oMath>
        <m:r>
          <w:rPr>
            <w:rFonts w:ascii="Cambria Math" w:hAnsi="Cambria Math"/>
          </w:rPr>
          <m:t>n</m:t>
        </m:r>
      </m:oMath>
      <w:r>
        <w:t xml:space="preserve">. Prove that the family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 xml:space="preserve"> is a normal family o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3404E082" w14:textId="77777777" w:rsidR="00983C70" w:rsidRDefault="00553E78">
      <w:pPr>
        <w:numPr>
          <w:ilvl w:val="0"/>
          <w:numId w:val="2"/>
        </w:numPr>
      </w:pPr>
      <w:r>
        <w:t xml:space="preserve">Prove that the only bounded harmonic functions in the entire complex plane are </w:t>
      </w:r>
      <w:proofErr w:type="gramStart"/>
      <w:r>
        <w:t>constants</w:t>
      </w:r>
      <w:proofErr w:type="gramEnd"/>
      <w:r>
        <w:t>.</w:t>
      </w:r>
    </w:p>
    <w:p w14:paraId="3A25A734" w14:textId="77777777" w:rsidR="00983C70" w:rsidRDefault="00553E78">
      <w:pPr>
        <w:numPr>
          <w:ilvl w:val="0"/>
          <w:numId w:val="2"/>
        </w:numPr>
      </w:pPr>
      <w:r>
        <w:t xml:space="preserve">Prove that if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is a sequence of complex numbers tending to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 and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is an arbitrary sequence of complex numbers, there exists an entir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</w:t>
      </w:r>
    </w:p>
    <w:p w14:paraId="518C56C6" w14:textId="77777777" w:rsidR="00983C70" w:rsidRDefault="00553E7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1"/>
      <w:bookmarkEnd w:id="2"/>
      <w:bookmarkEnd w:id="3"/>
    </w:p>
    <w:sectPr w:rsidR="00983C7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B887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0249E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756705248">
    <w:abstractNumId w:val="0"/>
  </w:num>
  <w:num w:numId="2" w16cid:durableId="11214190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51590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C70"/>
    <w:rsid w:val="004E21F1"/>
    <w:rsid w:val="00553E78"/>
    <w:rsid w:val="00744A45"/>
    <w:rsid w:val="00983C70"/>
    <w:rsid w:val="00992204"/>
    <w:rsid w:val="00C01473"/>
    <w:rsid w:val="00D7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4B80C"/>
  <w15:docId w15:val="{41F6F2AE-518E-4F9E-B807-D92625997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3</Words>
  <Characters>1347</Characters>
  <Application>Microsoft Office Word</Application>
  <DocSecurity>0</DocSecurity>
  <Lines>36</Lines>
  <Paragraphs>29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Variables Preliminary Examination, Spring 1993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